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leny Bows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le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ows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731 N 73rd Ave, Elmwood Park, IL, USA Elmwood Park, IL, USA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varrubias3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1972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ya Bows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a Bows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2/201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x Bowse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1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phia Vaughn</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2/2015</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7/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